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48EA" w:rsidRDefault="005348EA" w:rsidP="005348EA">
      <w:pPr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/>
        </w:rPr>
        <w:t xml:space="preserve">Perceived </w:t>
      </w:r>
      <w:r>
        <w:rPr>
          <w:rFonts w:ascii="함초롬돋움" w:eastAsia="함초롬돋움" w:hAnsi="함초롬돋움" w:cs="함초롬돋움" w:hint="eastAsia"/>
        </w:rPr>
        <w:t>F</w:t>
      </w:r>
      <w:r>
        <w:rPr>
          <w:rFonts w:ascii="함초롬돋움" w:eastAsia="함초롬돋움" w:hAnsi="함초롬돋움" w:cs="함초롬돋움"/>
        </w:rPr>
        <w:t xml:space="preserve">uture Decent Work Scale – </w:t>
      </w:r>
      <w:r>
        <w:rPr>
          <w:rFonts w:ascii="함초롬돋움" w:eastAsia="함초롬돋움" w:hAnsi="함초롬돋움" w:cs="함초롬돋움" w:hint="eastAsia"/>
        </w:rPr>
        <w:t>한국어</w:t>
      </w:r>
    </w:p>
    <w:p w:rsidR="005348EA" w:rsidRDefault="005348EA" w:rsidP="005348EA">
      <w:pPr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다음은 일에 관한 질문입니다.</w:t>
      </w:r>
      <w:r>
        <w:rPr>
          <w:rFonts w:ascii="함초롬돋움" w:eastAsia="함초롬돋움" w:hAnsi="함초롬돋움" w:cs="함초롬돋움"/>
        </w:rPr>
        <w:t xml:space="preserve"> </w:t>
      </w:r>
      <w:r>
        <w:rPr>
          <w:rFonts w:ascii="함초롬돋움" w:eastAsia="함초롬돋움" w:hAnsi="함초롬돋움" w:cs="함초롬돋움" w:hint="eastAsia"/>
        </w:rPr>
        <w:t>자신이 미래에 갖게 될 일/직장을 떠올린 후, 해당 문항이 얼마나 해당될 것이라고 기대하는 지 그 정도에 표시해 주시기 바랍니다.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 w:hint="eastAsia"/>
        </w:rPr>
      </w:pPr>
      <w:r>
        <w:rPr>
          <w:rFonts w:ascii="함초롬돋움" w:eastAsia="함초롬돋움" w:hAnsi="함초롬돋움" w:cs="함초롬돋움"/>
        </w:rPr>
        <w:t xml:space="preserve">1= </w:t>
      </w:r>
      <w:r>
        <w:rPr>
          <w:rFonts w:ascii="함초롬돋움" w:eastAsia="함초롬돋움" w:hAnsi="함초롬돋움" w:cs="함초롬돋움" w:hint="eastAsia"/>
        </w:rPr>
        <w:t>전혀 그렇지 않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/>
        </w:rPr>
        <w:t xml:space="preserve">2= </w:t>
      </w:r>
      <w:r>
        <w:rPr>
          <w:rFonts w:ascii="함초롬돋움" w:eastAsia="함초롬돋움" w:hAnsi="함초롬돋움" w:cs="함초롬돋움" w:hint="eastAsia"/>
        </w:rPr>
        <w:t>그렇지 않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3= 별로 그렇지 않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4= 보통이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5= 약간 그렇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6= 그렇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</w:rPr>
        <w:t>7= 매우 그렇다</w:t>
      </w:r>
    </w:p>
    <w:p w:rsidR="005348EA" w:rsidRDefault="005348EA" w:rsidP="005348EA">
      <w:pPr>
        <w:spacing w:after="0" w:line="240" w:lineRule="auto"/>
        <w:rPr>
          <w:rFonts w:ascii="함초롬돋움" w:eastAsia="함초롬돋움" w:hAnsi="함초롬돋움" w:cs="함초롬돋움" w:hint="eastAsia"/>
        </w:rPr>
      </w:pP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가 미래에 하는 일에 있어,</w:t>
      </w:r>
      <w:r w:rsidRPr="00660903">
        <w:rPr>
          <w:rFonts w:ascii="함초롬돋움" w:eastAsia="함초롬돋움" w:hAnsi="함초롬돋움" w:cs="함초롬돋움"/>
        </w:rPr>
        <w:t xml:space="preserve"> </w:t>
      </w:r>
      <w:r w:rsidRPr="00660903">
        <w:rPr>
          <w:rFonts w:ascii="함초롬돋움" w:eastAsia="함초롬돋움" w:hAnsi="함초롬돋움" w:cs="함초롬돋움" w:hint="eastAsia"/>
        </w:rPr>
        <w:t>다른 사람들과 정서적을 안전한 교류를 하고 있다고 느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미래에 일을 함에 있어, 정서적/언어적 학대 없이 안전하다고 느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가 미래에 하는 일에 있어,</w:t>
      </w:r>
      <w:r w:rsidRPr="00660903">
        <w:rPr>
          <w:rFonts w:ascii="함초롬돋움" w:eastAsia="함초롬돋움" w:hAnsi="함초롬돋움" w:cs="함초롬돋움"/>
        </w:rPr>
        <w:t xml:space="preserve"> </w:t>
      </w:r>
      <w:r w:rsidRPr="00660903">
        <w:rPr>
          <w:rFonts w:ascii="함초롬돋움" w:eastAsia="함초롬돋움" w:hAnsi="함초롬돋움" w:cs="함초롬돋움" w:hint="eastAsia"/>
        </w:rPr>
        <w:t>다른 사람들과 신체적으로 안전하게 교류하고 있다고 느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 미래의 직장에서 적절한 의료혜택을 받고 있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 미래 직장에는 좋은 의료제도가 있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나의 미래 고용주(혹은 회사)는 의료서비스에 있어서 좋은 선택 사항들을 제공해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  <w:color w:val="FF0000"/>
        </w:rPr>
      </w:pPr>
      <w:r w:rsidRPr="00660903">
        <w:rPr>
          <w:rFonts w:ascii="함초롬돋움" w:eastAsia="함초롬돋움" w:hAnsi="함초롬돋움" w:cs="함초롬돋움" w:hint="eastAsia"/>
          <w:color w:val="FF0000"/>
        </w:rPr>
        <w:t>내 미래의 일은 적절한 급여를 제공해주지 않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  <w:color w:val="FF0000"/>
        </w:rPr>
      </w:pPr>
      <w:r w:rsidRPr="00660903">
        <w:rPr>
          <w:rFonts w:ascii="함초롬돋움" w:eastAsia="함초롬돋움" w:hAnsi="함초롬돋움" w:cs="함초롬돋움" w:hint="eastAsia"/>
          <w:color w:val="FF0000"/>
        </w:rPr>
        <w:t>미래에 나는 내 자격 혹은 경력에 비해서 충분한 급여를 받지는 못하고 있다고 느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나는 미래에 내 일에서 충분하게 급여를 받고 있을 것이다.</w:t>
      </w:r>
    </w:p>
    <w:p w:rsidR="005348EA" w:rsidRPr="00B95791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  <w:color w:val="FF0000"/>
        </w:rPr>
      </w:pPr>
      <w:r w:rsidRPr="00B95791">
        <w:rPr>
          <w:rFonts w:ascii="함초롬돋움" w:eastAsia="함초롬돋움" w:hAnsi="함초롬돋움" w:cs="함초롬돋움" w:hint="eastAsia"/>
          <w:color w:val="FF0000"/>
        </w:rPr>
        <w:t>나는 미래에 여가활동을 위한 충분한 휴식을 취할 시간이 없을 것이다.</w:t>
      </w:r>
    </w:p>
    <w:p w:rsidR="005348EA" w:rsidRPr="00B95791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  <w:color w:val="FF0000"/>
        </w:rPr>
      </w:pPr>
      <w:r w:rsidRPr="00B95791">
        <w:rPr>
          <w:rFonts w:ascii="함초롬돋움" w:eastAsia="함초롬돋움" w:hAnsi="함초롬돋움" w:cs="함초롬돋움" w:hint="eastAsia"/>
          <w:color w:val="FF0000"/>
        </w:rPr>
        <w:t>나는 미래에 근무를 하는 주중에도 충분한 휴식을 취할 시간이 없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나는 미래에 근무를 하는 주중에도 충분한 자유시간이 있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 미래 직장의 가치관은 우리 가족이 중요시하는 가치관과 잘 맞을 것이다.</w:t>
      </w:r>
    </w:p>
    <w:p w:rsidR="005348EA" w:rsidRPr="00660903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 미래 직장은 내 가족의 가치관에 잘 맞춰 줄 것이다.</w:t>
      </w:r>
    </w:p>
    <w:p w:rsidR="005348EA" w:rsidRDefault="005348EA" w:rsidP="005348EA">
      <w:pPr>
        <w:pStyle w:val="a3"/>
        <w:numPr>
          <w:ilvl w:val="0"/>
          <w:numId w:val="1"/>
        </w:numPr>
        <w:ind w:leftChars="0"/>
        <w:rPr>
          <w:rFonts w:ascii="함초롬돋움" w:eastAsia="함초롬돋움" w:hAnsi="함초롬돋움" w:cs="함초롬돋움"/>
        </w:rPr>
      </w:pPr>
      <w:r w:rsidRPr="00660903">
        <w:rPr>
          <w:rFonts w:ascii="함초롬돋움" w:eastAsia="함초롬돋움" w:hAnsi="함초롬돋움" w:cs="함초롬돋움" w:hint="eastAsia"/>
        </w:rPr>
        <w:t>내 미래 직장은 내가 속한 공동체에서 중요시하는 가치관에 부합할 것이다.</w:t>
      </w:r>
    </w:p>
    <w:p w:rsidR="005348EA" w:rsidRDefault="005348EA" w:rsidP="005348EA">
      <w:pPr>
        <w:rPr>
          <w:rFonts w:ascii="함초롬돋움" w:eastAsia="함초롬돋움" w:hAnsi="함초롬돋움" w:cs="함초롬돋움"/>
        </w:rPr>
      </w:pPr>
    </w:p>
    <w:p w:rsidR="005348EA" w:rsidRDefault="005348EA" w:rsidP="005348EA">
      <w:pPr>
        <w:rPr>
          <w:rFonts w:ascii="함초롬돋움" w:eastAsia="함초롬돋움" w:hAnsi="함초롬돋움" w:cs="함초롬돋움" w:hint="eastAsia"/>
        </w:rPr>
      </w:pPr>
    </w:p>
    <w:p w:rsidR="005348EA" w:rsidRPr="002951A9" w:rsidRDefault="005348EA" w:rsidP="005348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tal score: All items, </w:t>
      </w:r>
      <w:r w:rsidRPr="005348EA">
        <w:rPr>
          <w:rFonts w:ascii="Times New Roman" w:hAnsi="Times New Roman" w:cs="Times New Roman" w:hint="eastAsia"/>
          <w:color w:val="FF0000"/>
          <w:sz w:val="24"/>
          <w:szCs w:val="24"/>
        </w:rPr>
        <w:t>Red</w:t>
      </w:r>
      <w:r w:rsidRPr="002951A9">
        <w:rPr>
          <w:rFonts w:ascii="Times New Roman" w:hAnsi="Times New Roman" w:cs="Times New Roman"/>
          <w:sz w:val="24"/>
          <w:szCs w:val="24"/>
        </w:rPr>
        <w:t>: reverse coded items</w:t>
      </w:r>
    </w:p>
    <w:p w:rsidR="005348EA" w:rsidRPr="002951A9" w:rsidRDefault="005348EA" w:rsidP="005348EA">
      <w:pPr>
        <w:pStyle w:val="a4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Physically and Interpersonally Safe Working Conditions: 1, 2, 3</w:t>
      </w:r>
    </w:p>
    <w:p w:rsidR="005348EA" w:rsidRPr="002951A9" w:rsidRDefault="005348EA" w:rsidP="005348EA">
      <w:pPr>
        <w:pStyle w:val="a4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ccess to Healthcare: 4, 5, 6</w:t>
      </w:r>
    </w:p>
    <w:p w:rsidR="005348EA" w:rsidRPr="002951A9" w:rsidRDefault="005348EA" w:rsidP="005348EA">
      <w:pPr>
        <w:pStyle w:val="a4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dequate Compensation: 7, 8, 9</w:t>
      </w:r>
    </w:p>
    <w:p w:rsidR="005348EA" w:rsidRPr="002951A9" w:rsidRDefault="005348EA" w:rsidP="005348EA">
      <w:pPr>
        <w:pStyle w:val="a4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Hours that Allow for Free Time and Rest: 10, 11, 12</w:t>
      </w:r>
    </w:p>
    <w:p w:rsidR="005348EA" w:rsidRPr="002951A9" w:rsidRDefault="005348EA" w:rsidP="005348EA">
      <w:pPr>
        <w:pStyle w:val="a4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Organizational Values Complement Family and Social Values: 13, 14, 15</w:t>
      </w:r>
    </w:p>
    <w:p w:rsidR="005348EA" w:rsidRDefault="005348EA" w:rsidP="005348EA">
      <w:pPr>
        <w:rPr>
          <w:rFonts w:ascii="Times New Roman" w:hAnsi="Times New Roman" w:cs="Times New Roman"/>
          <w:sz w:val="24"/>
          <w:szCs w:val="24"/>
        </w:rPr>
      </w:pPr>
    </w:p>
    <w:p w:rsidR="005348EA" w:rsidRDefault="005348EA" w:rsidP="005348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ted</w:t>
      </w:r>
      <w:r>
        <w:rPr>
          <w:rFonts w:ascii="Times New Roman" w:hAnsi="Times New Roman" w:cs="Times New Roman" w:hint="eastAsia"/>
          <w:sz w:val="24"/>
          <w:szCs w:val="24"/>
        </w:rPr>
        <w:t xml:space="preserve"> from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348EA" w:rsidRDefault="005348EA" w:rsidP="005348EA">
      <w:pPr>
        <w:rPr>
          <w:rFonts w:ascii="Times New Roman" w:hAnsi="Times New Roman" w:cs="Times New Roman"/>
          <w:sz w:val="24"/>
          <w:szCs w:val="24"/>
        </w:rPr>
      </w:pPr>
      <w:r w:rsidRPr="003E254B">
        <w:rPr>
          <w:rFonts w:ascii="Times New Roman" w:hAnsi="Times New Roman" w:cs="Times New Roman"/>
          <w:sz w:val="24"/>
          <w:szCs w:val="24"/>
        </w:rPr>
        <w:t xml:space="preserve">Duffy, R. D., Allan, B. A., England, J. W., </w:t>
      </w:r>
      <w:proofErr w:type="spellStart"/>
      <w:r w:rsidRPr="003E254B">
        <w:rPr>
          <w:rFonts w:ascii="Times New Roman" w:hAnsi="Times New Roman" w:cs="Times New Roman"/>
          <w:sz w:val="24"/>
          <w:szCs w:val="24"/>
        </w:rPr>
        <w:t>Blustein</w:t>
      </w:r>
      <w:proofErr w:type="spellEnd"/>
      <w:r w:rsidRPr="003E254B">
        <w:rPr>
          <w:rFonts w:ascii="Times New Roman" w:hAnsi="Times New Roman" w:cs="Times New Roman"/>
          <w:sz w:val="24"/>
          <w:szCs w:val="24"/>
        </w:rPr>
        <w:t xml:space="preserve">, D. L., </w:t>
      </w:r>
      <w:proofErr w:type="spellStart"/>
      <w:r w:rsidRPr="003E254B">
        <w:rPr>
          <w:rFonts w:ascii="Times New Roman" w:hAnsi="Times New Roman" w:cs="Times New Roman"/>
          <w:sz w:val="24"/>
          <w:szCs w:val="24"/>
        </w:rPr>
        <w:t>Au</w:t>
      </w:r>
      <w:r>
        <w:rPr>
          <w:rFonts w:ascii="Times New Roman" w:hAnsi="Times New Roman" w:cs="Times New Roman"/>
          <w:sz w:val="24"/>
          <w:szCs w:val="24"/>
        </w:rPr>
        <w:t>tin</w:t>
      </w:r>
      <w:proofErr w:type="spellEnd"/>
      <w:r>
        <w:rPr>
          <w:rFonts w:ascii="Times New Roman" w:hAnsi="Times New Roman" w:cs="Times New Roman"/>
          <w:sz w:val="24"/>
          <w:szCs w:val="24"/>
        </w:rPr>
        <w:t>, K. L., Douglass, R. P., Ferreira, Joaquim,</w:t>
      </w:r>
      <w:r w:rsidRPr="003E254B">
        <w:rPr>
          <w:rFonts w:ascii="Times New Roman" w:hAnsi="Times New Roman" w:cs="Times New Roman"/>
          <w:sz w:val="24"/>
          <w:szCs w:val="24"/>
        </w:rPr>
        <w:t xml:space="preserve"> &amp; Santos, E. J. (2017). T</w:t>
      </w:r>
      <w:bookmarkStart w:id="0" w:name="_GoBack"/>
      <w:bookmarkEnd w:id="0"/>
      <w:r w:rsidRPr="003E254B">
        <w:rPr>
          <w:rFonts w:ascii="Times New Roman" w:hAnsi="Times New Roman" w:cs="Times New Roman"/>
          <w:sz w:val="24"/>
          <w:szCs w:val="24"/>
        </w:rPr>
        <w:t>he development and initial validation of the Decent Work Scale. </w:t>
      </w:r>
      <w:r>
        <w:rPr>
          <w:rFonts w:ascii="Times New Roman" w:hAnsi="Times New Roman" w:cs="Times New Roman"/>
          <w:sz w:val="24"/>
          <w:szCs w:val="24"/>
        </w:rPr>
        <w:t>J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>
        <w:rPr>
          <w:rFonts w:ascii="Times New Roman" w:hAnsi="Times New Roman" w:cs="Times New Roman"/>
          <w:i/>
          <w:iCs/>
          <w:sz w:val="24"/>
          <w:szCs w:val="24"/>
        </w:rPr>
        <w:t>Counseling P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>sychology</w:t>
      </w:r>
      <w:r w:rsidRPr="003E254B">
        <w:rPr>
          <w:rFonts w:ascii="Times New Roman" w:hAnsi="Times New Roman" w:cs="Times New Roman"/>
          <w:sz w:val="24"/>
          <w:szCs w:val="24"/>
        </w:rPr>
        <w:t>, 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>64</w:t>
      </w:r>
      <w:r w:rsidRPr="003E254B">
        <w:rPr>
          <w:rFonts w:ascii="Times New Roman" w:hAnsi="Times New Roman" w:cs="Times New Roman"/>
          <w:sz w:val="24"/>
          <w:szCs w:val="24"/>
        </w:rPr>
        <w:t>(2), 20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254B">
        <w:rPr>
          <w:rFonts w:ascii="Times New Roman" w:hAnsi="Times New Roman" w:cs="Times New Roman"/>
          <w:sz w:val="24"/>
          <w:szCs w:val="24"/>
        </w:rPr>
        <w:t>https://doi.org/10.1037/cou0000191</w:t>
      </w:r>
    </w:p>
    <w:p w:rsidR="005348EA" w:rsidRDefault="005348EA" w:rsidP="005348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ly adapted and used in:</w:t>
      </w:r>
    </w:p>
    <w:p w:rsidR="005348EA" w:rsidRPr="002951A9" w:rsidRDefault="005348EA" w:rsidP="005348EA">
      <w:pPr>
        <w:jc w:val="left"/>
        <w:rPr>
          <w:rFonts w:ascii="Times New Roman" w:hAnsi="Times New Roman" w:cs="Times New Roman"/>
          <w:sz w:val="24"/>
          <w:szCs w:val="24"/>
        </w:rPr>
      </w:pPr>
      <w:r w:rsidRPr="00842BF5">
        <w:rPr>
          <w:rFonts w:ascii="Times New Roman" w:hAnsi="Times New Roman" w:cs="Times New Roman"/>
          <w:sz w:val="24"/>
          <w:szCs w:val="24"/>
        </w:rPr>
        <w:t>Kim, H. J., Duffy, R. D., Lee, S., Lee, J., &amp; Lee, K. H. (2019). Application of the psychology of working theory with Korean emerging adults. 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C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ouns</w:t>
      </w:r>
      <w:r>
        <w:rPr>
          <w:rFonts w:ascii="Times New Roman" w:hAnsi="Times New Roman" w:cs="Times New Roman"/>
          <w:i/>
          <w:iCs/>
          <w:sz w:val="24"/>
          <w:szCs w:val="24"/>
        </w:rPr>
        <w:t>eling P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sychology</w:t>
      </w:r>
      <w:r>
        <w:rPr>
          <w:rFonts w:ascii="Times New Roman" w:hAnsi="Times New Roman" w:cs="Times New Roman"/>
          <w:i/>
          <w:iCs/>
          <w:sz w:val="24"/>
          <w:szCs w:val="24"/>
        </w:rPr>
        <w:t>, 66, 701-713</w:t>
      </w:r>
      <w:r w:rsidRPr="00842B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254B">
        <w:rPr>
          <w:rFonts w:ascii="Times New Roman" w:hAnsi="Times New Roman" w:cs="Times New Roman"/>
          <w:sz w:val="24"/>
          <w:szCs w:val="24"/>
        </w:rPr>
        <w:t>https://doi.org/</w:t>
      </w:r>
      <w:r w:rsidRPr="00842BF5">
        <w:rPr>
          <w:rFonts w:ascii="Times New Roman" w:hAnsi="Times New Roman" w:cs="Times New Roman"/>
          <w:sz w:val="24"/>
          <w:szCs w:val="24"/>
        </w:rPr>
        <w:t>10.1037/cou0000368</w:t>
      </w:r>
    </w:p>
    <w:p w:rsidR="005348EA" w:rsidRPr="005348EA" w:rsidRDefault="005348EA" w:rsidP="005348EA">
      <w:pPr>
        <w:rPr>
          <w:rFonts w:ascii="함초롬돋움" w:eastAsia="함초롬돋움" w:hAnsi="함초롬돋움" w:cs="함초롬돋움" w:hint="eastAsia"/>
        </w:rPr>
      </w:pPr>
    </w:p>
    <w:p w:rsidR="00623E0F" w:rsidRPr="005348EA" w:rsidRDefault="00623E0F"/>
    <w:sectPr w:rsidR="00623E0F" w:rsidRPr="005348E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A605E1"/>
    <w:multiLevelType w:val="hybridMultilevel"/>
    <w:tmpl w:val="032AB0E8"/>
    <w:lvl w:ilvl="0" w:tplc="3D461996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DQyNjI3NLA0srBQ0lEKTi0uzszPAykwrAUA3+oneywAAAA="/>
  </w:docVars>
  <w:rsids>
    <w:rsidRoot w:val="005348EA"/>
    <w:rsid w:val="005348EA"/>
    <w:rsid w:val="00623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63C1C"/>
  <w15:chartTrackingRefBased/>
  <w15:docId w15:val="{EC031C23-A0B8-40B3-A719-E86075C9F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48EA"/>
    <w:pPr>
      <w:ind w:leftChars="400" w:left="800"/>
    </w:pPr>
  </w:style>
  <w:style w:type="paragraph" w:styleId="a4">
    <w:name w:val="No Spacing"/>
    <w:uiPriority w:val="1"/>
    <w:qFormat/>
    <w:rsid w:val="005348EA"/>
    <w:pPr>
      <w:spacing w:after="0" w:line="240" w:lineRule="auto"/>
      <w:jc w:val="left"/>
    </w:pPr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aram Julia</dc:creator>
  <cp:keywords/>
  <dc:description/>
  <cp:lastModifiedBy>Kim Haram Julia</cp:lastModifiedBy>
  <cp:revision>1</cp:revision>
  <dcterms:created xsi:type="dcterms:W3CDTF">2021-01-13T13:47:00Z</dcterms:created>
  <dcterms:modified xsi:type="dcterms:W3CDTF">2021-01-13T13:51:00Z</dcterms:modified>
</cp:coreProperties>
</file>